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04E29" w14:textId="7D85C0B2" w:rsidR="00FE7742" w:rsidRDefault="00F10AF6" w:rsidP="005A57BF">
      <w:pPr>
        <w:pStyle w:val="Heading1"/>
      </w:pPr>
      <w:bookmarkStart w:id="0" w:name="hull-youth-reps"/>
      <w:r>
        <w:t>Hull Youth Reps</w:t>
      </w:r>
      <w:r w:rsidR="005A57BF">
        <w:t xml:space="preserve">: </w:t>
      </w:r>
      <w:r w:rsidRPr="005A57BF">
        <w:rPr>
          <w:i/>
          <w:iCs/>
          <w:sz w:val="32"/>
          <w:szCs w:val="32"/>
        </w:rPr>
        <w:t>Empowering young people to have a voice in Hull</w:t>
      </w:r>
    </w:p>
    <w:p w14:paraId="26F33E8E" w14:textId="77777777" w:rsidR="00FE7742" w:rsidRDefault="00F10AF6">
      <w:pPr>
        <w:pStyle w:val="Heading2"/>
      </w:pPr>
      <w:bookmarkStart w:id="1" w:name="application-form"/>
      <w:r>
        <w:t>Application Form</w:t>
      </w:r>
    </w:p>
    <w:p w14:paraId="5CB3A83F" w14:textId="77777777" w:rsidR="00FE7742" w:rsidRDefault="00F10AF6">
      <w:pPr>
        <w:pStyle w:val="FirstParagraph"/>
      </w:pPr>
      <w:r>
        <w:t xml:space="preserve">Thank you for your interest in becoming a </w:t>
      </w:r>
      <w:r>
        <w:rPr>
          <w:b/>
          <w:bCs/>
        </w:rPr>
        <w:t>Hull Youth Rep</w:t>
      </w:r>
      <w:r>
        <w:t>. Please complete this form as fully as you can. If you need any support to complete it, just let us know.</w:t>
      </w:r>
    </w:p>
    <w:p w14:paraId="734A70D8" w14:textId="77777777" w:rsidR="00FE7742" w:rsidRDefault="00572939">
      <w:r>
        <w:pict w14:anchorId="68DF59B7">
          <v:rect id="_x0000_i1028" style="width:0;height:1.5pt" o:hralign="center" o:hrstd="t" o:hr="t"/>
        </w:pict>
      </w:r>
    </w:p>
    <w:p w14:paraId="09D80742" w14:textId="77777777" w:rsidR="00FE7742" w:rsidRDefault="00F10AF6">
      <w:pPr>
        <w:pStyle w:val="Heading3"/>
      </w:pPr>
      <w:bookmarkStart w:id="2" w:name="about-hull-youth-reps"/>
      <w:r>
        <w:t>About Hull Youth Reps</w:t>
      </w:r>
    </w:p>
    <w:p w14:paraId="3F9B1AF6" w14:textId="1D4202B1" w:rsidR="00FE7742" w:rsidRDefault="00F10AF6">
      <w:pPr>
        <w:pStyle w:val="FirstParagraph"/>
      </w:pPr>
      <w:r>
        <w:t xml:space="preserve">Hull Youth Reps is supported by </w:t>
      </w:r>
      <w:r>
        <w:rPr>
          <w:b/>
          <w:bCs/>
        </w:rPr>
        <w:t>Hull City Council</w:t>
      </w:r>
      <w:r>
        <w:t xml:space="preserve"> and gives young people </w:t>
      </w:r>
      <w:r w:rsidR="00B41722">
        <w:t>from academic Year 6 until the age of 1</w:t>
      </w:r>
      <w:r>
        <w:t>8 the chance to share their views, influence decisions, and help improve services for children and young people across Hull.</w:t>
      </w:r>
    </w:p>
    <w:p w14:paraId="3C661ABF" w14:textId="77777777" w:rsidR="00FE7742" w:rsidRDefault="00572939">
      <w:r>
        <w:pict w14:anchorId="5B81BE76">
          <v:rect id="_x0000_i1029" style="width:0;height:1.5pt" o:hralign="center" o:hrstd="t" o:hr="t"/>
        </w:pict>
      </w:r>
    </w:p>
    <w:p w14:paraId="341CE0E3" w14:textId="77777777" w:rsidR="00FE7742" w:rsidRDefault="00F10AF6">
      <w:pPr>
        <w:pStyle w:val="Heading3"/>
      </w:pPr>
      <w:bookmarkStart w:id="3" w:name="about-you"/>
      <w:bookmarkEnd w:id="2"/>
      <w:r>
        <w:t>About You</w:t>
      </w:r>
    </w:p>
    <w:p w14:paraId="52EC3397" w14:textId="0453EA91" w:rsidR="00FE7742" w:rsidRDefault="00F10AF6">
      <w:pPr>
        <w:pStyle w:val="FirstParagraph"/>
      </w:pPr>
      <w:r>
        <w:rPr>
          <w:b/>
          <w:bCs/>
        </w:rPr>
        <w:t>Full name:</w:t>
      </w:r>
      <w:r w:rsidR="00B91E4B">
        <w:rPr>
          <w:b/>
          <w:bCs/>
        </w:rPr>
        <w:t xml:space="preserve"> </w:t>
      </w:r>
    </w:p>
    <w:p w14:paraId="4A83FA80" w14:textId="77777777" w:rsidR="00FE7742" w:rsidRDefault="00F10AF6">
      <w:pPr>
        <w:pStyle w:val="BodyText"/>
      </w:pPr>
      <w:r>
        <w:rPr>
          <w:b/>
          <w:bCs/>
        </w:rPr>
        <w:t>Date of birth:</w:t>
      </w:r>
    </w:p>
    <w:p w14:paraId="442DE7C0" w14:textId="15487222" w:rsidR="00FE7742" w:rsidRDefault="00F10AF6">
      <w:pPr>
        <w:pStyle w:val="BodyText"/>
        <w:rPr>
          <w:b/>
          <w:bCs/>
        </w:rPr>
      </w:pPr>
      <w:r>
        <w:rPr>
          <w:b/>
          <w:bCs/>
        </w:rPr>
        <w:t>Age:</w:t>
      </w:r>
    </w:p>
    <w:p w14:paraId="149B14D6" w14:textId="5B4EA216" w:rsidR="005A57BF" w:rsidRDefault="005A57BF">
      <w:pPr>
        <w:pStyle w:val="BodyText"/>
      </w:pPr>
      <w:r>
        <w:rPr>
          <w:b/>
          <w:bCs/>
        </w:rPr>
        <w:t>Address:</w:t>
      </w:r>
    </w:p>
    <w:p w14:paraId="30209621" w14:textId="77777777" w:rsidR="00FE7742" w:rsidRDefault="00F10AF6">
      <w:pPr>
        <w:pStyle w:val="BodyText"/>
      </w:pPr>
      <w:r>
        <w:rPr>
          <w:b/>
          <w:bCs/>
        </w:rPr>
        <w:t>Postcode:</w:t>
      </w:r>
    </w:p>
    <w:p w14:paraId="6D2C409C" w14:textId="77777777" w:rsidR="00FE7742" w:rsidRDefault="00F10AF6">
      <w:pPr>
        <w:pStyle w:val="BodyText"/>
      </w:pPr>
      <w:r>
        <w:rPr>
          <w:b/>
          <w:bCs/>
        </w:rPr>
        <w:t>School, college, or youth group (if applicable):</w:t>
      </w:r>
    </w:p>
    <w:p w14:paraId="55B78B98" w14:textId="77777777" w:rsidR="00FE7742" w:rsidRDefault="00572939">
      <w:r>
        <w:pict w14:anchorId="1B748DCF">
          <v:rect id="_x0000_i1030" style="width:0;height:1.5pt" o:hralign="center" o:hrstd="t" o:hr="t"/>
        </w:pict>
      </w:r>
    </w:p>
    <w:p w14:paraId="7D7327D9" w14:textId="77777777" w:rsidR="00FE7742" w:rsidRDefault="00F10AF6">
      <w:pPr>
        <w:pStyle w:val="Heading3"/>
      </w:pPr>
      <w:bookmarkStart w:id="4" w:name="equality-inclusion-optional"/>
      <w:bookmarkEnd w:id="3"/>
      <w:r>
        <w:t>Equality &amp; Inclusion (Optional)</w:t>
      </w:r>
    </w:p>
    <w:p w14:paraId="45CCA3AC" w14:textId="2EE2C7AC" w:rsidR="00FE7742" w:rsidRDefault="00F10AF6">
      <w:pPr>
        <w:pStyle w:val="FirstParagraph"/>
      </w:pPr>
      <w:r>
        <w:t>We ask these questions to make sure we are reaching a wide range of young people. You can choose not to answer.</w:t>
      </w:r>
    </w:p>
    <w:p w14:paraId="5577B7FF" w14:textId="0BBA08FA" w:rsidR="00B91E4B" w:rsidRDefault="00F10AF6">
      <w:pPr>
        <w:pStyle w:val="BodyText"/>
      </w:pPr>
      <w:r>
        <w:rPr>
          <w:b/>
          <w:bCs/>
        </w:rPr>
        <w:t>Gender:</w:t>
      </w:r>
      <w:r>
        <w:br/>
        <w:t>☐</w:t>
      </w:r>
      <w:r w:rsidR="003F781A">
        <w:t xml:space="preserve">  </w:t>
      </w:r>
      <w:r>
        <w:t xml:space="preserve"> Female </w:t>
      </w:r>
      <w:r w:rsidR="00B91E4B">
        <w:tab/>
      </w:r>
      <w:r>
        <w:t xml:space="preserve">☐ </w:t>
      </w:r>
      <w:r w:rsidR="003F781A">
        <w:t xml:space="preserve">  </w:t>
      </w:r>
      <w:r>
        <w:t>Male</w:t>
      </w:r>
      <w:r w:rsidR="00B91E4B">
        <w:tab/>
      </w:r>
      <w:r>
        <w:t xml:space="preserve"> ☐ </w:t>
      </w:r>
      <w:r w:rsidR="003F781A">
        <w:t xml:space="preserve">  </w:t>
      </w:r>
      <w:r>
        <w:t xml:space="preserve">Non-binary </w:t>
      </w:r>
      <w:r w:rsidR="00B91E4B">
        <w:tab/>
      </w:r>
      <w:r>
        <w:t xml:space="preserve">☐ </w:t>
      </w:r>
      <w:r w:rsidR="003F781A">
        <w:t xml:space="preserve">  </w:t>
      </w:r>
      <w:r>
        <w:t xml:space="preserve">Prefer not to say </w:t>
      </w:r>
    </w:p>
    <w:p w14:paraId="56AFD06E" w14:textId="0C8762BE" w:rsidR="00FE7742" w:rsidRDefault="00F10AF6">
      <w:pPr>
        <w:pStyle w:val="BodyText"/>
      </w:pPr>
      <w:r>
        <w:t xml:space="preserve">☐ Other: </w:t>
      </w:r>
    </w:p>
    <w:p w14:paraId="5C7BD619" w14:textId="195EBF63" w:rsidR="00FE7742" w:rsidRDefault="00F10AF6" w:rsidP="00B91E4B">
      <w:pPr>
        <w:pStyle w:val="BodyText"/>
      </w:pPr>
      <w:r>
        <w:rPr>
          <w:b/>
          <w:bCs/>
        </w:rPr>
        <w:t>Ethnicity:</w:t>
      </w:r>
      <w:r>
        <w:br/>
      </w:r>
      <w:r w:rsidR="00572939">
        <w:pict w14:anchorId="617108FA">
          <v:rect id="_x0000_i1031" style="width:0;height:1.5pt" o:hralign="center" o:hrstd="t" o:hr="t"/>
        </w:pict>
      </w:r>
    </w:p>
    <w:p w14:paraId="3480ADA3" w14:textId="77777777" w:rsidR="00D31539" w:rsidRDefault="00D31539">
      <w:pPr>
        <w:pStyle w:val="Heading3"/>
      </w:pPr>
      <w:bookmarkStart w:id="5" w:name="contact-information"/>
      <w:bookmarkEnd w:id="4"/>
    </w:p>
    <w:p w14:paraId="15D17592" w14:textId="24142949" w:rsidR="00FE7742" w:rsidRDefault="00F10AF6">
      <w:pPr>
        <w:pStyle w:val="Heading3"/>
      </w:pPr>
      <w:r>
        <w:t>Contact Information</w:t>
      </w:r>
    </w:p>
    <w:p w14:paraId="1F981884" w14:textId="24D89E6B" w:rsidR="00FE7742" w:rsidRDefault="00F10AF6">
      <w:pPr>
        <w:pStyle w:val="FirstParagraph"/>
      </w:pPr>
      <w:r>
        <w:rPr>
          <w:b/>
          <w:bCs/>
        </w:rPr>
        <w:t>Preferred method of contact:</w:t>
      </w:r>
      <w:r>
        <w:br/>
        <w:t xml:space="preserve">☐ </w:t>
      </w:r>
      <w:r w:rsidR="00D31539">
        <w:t xml:space="preserve">  </w:t>
      </w:r>
      <w:r>
        <w:t xml:space="preserve">Phone </w:t>
      </w:r>
      <w:r w:rsidR="00D31539">
        <w:tab/>
      </w:r>
      <w:r>
        <w:t xml:space="preserve">☐ </w:t>
      </w:r>
      <w:r w:rsidR="00D31539">
        <w:t xml:space="preserve">  </w:t>
      </w:r>
      <w:r>
        <w:t xml:space="preserve">Text </w:t>
      </w:r>
      <w:r w:rsidR="00D31539">
        <w:tab/>
      </w:r>
      <w:r>
        <w:t xml:space="preserve">☐ </w:t>
      </w:r>
      <w:r w:rsidR="00D31539">
        <w:t xml:space="preserve">  </w:t>
      </w:r>
      <w:r>
        <w:t xml:space="preserve">Email </w:t>
      </w:r>
      <w:r w:rsidR="00D31539">
        <w:tab/>
      </w:r>
      <w:r>
        <w:t xml:space="preserve">☐ </w:t>
      </w:r>
      <w:r w:rsidR="00D31539">
        <w:t xml:space="preserve">  </w:t>
      </w:r>
      <w:r>
        <w:t xml:space="preserve">Other: </w:t>
      </w:r>
    </w:p>
    <w:p w14:paraId="28F13574" w14:textId="77777777" w:rsidR="00FE7742" w:rsidRDefault="00F10AF6">
      <w:pPr>
        <w:pStyle w:val="BodyText"/>
      </w:pPr>
      <w:r>
        <w:rPr>
          <w:b/>
          <w:bCs/>
        </w:rPr>
        <w:t>Your contact details:</w:t>
      </w:r>
      <w:r>
        <w:br/>
        <w:t>(Phone number and/or email address)</w:t>
      </w:r>
    </w:p>
    <w:p w14:paraId="489C7124" w14:textId="0425C3CD" w:rsidR="00FE7742" w:rsidRDefault="00572939">
      <w:r>
        <w:pict w14:anchorId="4872434D">
          <v:rect id="_x0000_i1032" style="width:468pt;height:1pt" o:hralign="center" o:hrstd="t" o:hr="t"/>
        </w:pict>
      </w:r>
    </w:p>
    <w:p w14:paraId="34AD4F4A" w14:textId="77777777" w:rsidR="00FE7742" w:rsidRDefault="00572939">
      <w:r>
        <w:pict w14:anchorId="628CAAB3">
          <v:rect id="_x0000_i1033" style="width:0;height:1.5pt" o:hralign="center" o:hrstd="t" o:hr="t"/>
        </w:pict>
      </w:r>
    </w:p>
    <w:p w14:paraId="77C7A238" w14:textId="77777777" w:rsidR="00FE7742" w:rsidRDefault="00F10AF6">
      <w:pPr>
        <w:pStyle w:val="Heading3"/>
      </w:pPr>
      <w:bookmarkStart w:id="6" w:name="Xc85fe455b2bf59af87548b986ef5a1aaaa38cc1"/>
      <w:bookmarkEnd w:id="5"/>
      <w:r>
        <w:t>Parent / Carer Details (required if under 16)</w:t>
      </w:r>
    </w:p>
    <w:p w14:paraId="40A74477" w14:textId="77777777" w:rsidR="00FE7742" w:rsidRDefault="00F10AF6">
      <w:pPr>
        <w:pStyle w:val="FirstParagraph"/>
      </w:pPr>
      <w:r>
        <w:rPr>
          <w:b/>
          <w:bCs/>
        </w:rPr>
        <w:t>Parent / carer name:</w:t>
      </w:r>
    </w:p>
    <w:p w14:paraId="6BFA6876" w14:textId="77777777" w:rsidR="00FE7742" w:rsidRDefault="00F10AF6">
      <w:pPr>
        <w:pStyle w:val="BodyText"/>
      </w:pPr>
      <w:r>
        <w:rPr>
          <w:b/>
          <w:bCs/>
        </w:rPr>
        <w:t>Parent / carer contact details:</w:t>
      </w:r>
      <w:r>
        <w:br/>
        <w:t>(Phone number and/or email address)</w:t>
      </w:r>
    </w:p>
    <w:p w14:paraId="008671E7" w14:textId="77777777" w:rsidR="00FE7742" w:rsidRDefault="00572939">
      <w:r>
        <w:pict w14:anchorId="497D8B0A">
          <v:rect id="_x0000_i1034" style="width:0;height:1.5pt" o:hralign="center" o:hrstd="t" o:hr="t"/>
        </w:pict>
      </w:r>
    </w:p>
    <w:p w14:paraId="40CC6849" w14:textId="77777777" w:rsidR="00FE7742" w:rsidRDefault="00572939">
      <w:r>
        <w:pict w14:anchorId="704BDBB1">
          <v:rect id="_x0000_i1035" style="width:0;height:1.5pt" o:hralign="center" o:hrstd="t" o:hr="t"/>
        </w:pict>
      </w:r>
    </w:p>
    <w:p w14:paraId="7CC9894A" w14:textId="77777777" w:rsidR="00FE7742" w:rsidRDefault="00F10AF6">
      <w:pPr>
        <w:pStyle w:val="Heading3"/>
      </w:pPr>
      <w:bookmarkStart w:id="7" w:name="about-you-1"/>
      <w:bookmarkEnd w:id="6"/>
      <w:r>
        <w:t>About You</w:t>
      </w:r>
    </w:p>
    <w:p w14:paraId="0D871E28" w14:textId="77777777" w:rsidR="00D31539" w:rsidRDefault="00F10AF6">
      <w:pPr>
        <w:pStyle w:val="FirstParagraph"/>
      </w:pPr>
      <w:r>
        <w:t xml:space="preserve">Tell us a bit about yourself. You might want to include: </w:t>
      </w:r>
    </w:p>
    <w:p w14:paraId="5DE1AB60" w14:textId="77777777" w:rsidR="00D31539" w:rsidRDefault="00F10AF6" w:rsidP="00D31539">
      <w:pPr>
        <w:pStyle w:val="FirstParagraph"/>
        <w:numPr>
          <w:ilvl w:val="0"/>
          <w:numId w:val="4"/>
        </w:numPr>
      </w:pPr>
      <w:r>
        <w:t>Your interests or hobbies</w:t>
      </w:r>
    </w:p>
    <w:p w14:paraId="6269477C" w14:textId="77777777" w:rsidR="00D31539" w:rsidRDefault="00F10AF6" w:rsidP="00D31539">
      <w:pPr>
        <w:pStyle w:val="FirstParagraph"/>
        <w:numPr>
          <w:ilvl w:val="0"/>
          <w:numId w:val="4"/>
        </w:numPr>
      </w:pPr>
      <w:r>
        <w:t>What matters to you about your community or services for young people</w:t>
      </w:r>
    </w:p>
    <w:p w14:paraId="5AA4E034" w14:textId="28766E11" w:rsidR="00FE7742" w:rsidRDefault="00F10AF6" w:rsidP="00D31539">
      <w:pPr>
        <w:pStyle w:val="FirstParagraph"/>
        <w:numPr>
          <w:ilvl w:val="0"/>
          <w:numId w:val="4"/>
        </w:numPr>
      </w:pPr>
      <w:r>
        <w:t>Anything else you’d like us to know</w:t>
      </w:r>
    </w:p>
    <w:p w14:paraId="023A22B4" w14:textId="77777777" w:rsidR="00FE7742" w:rsidRDefault="00572939">
      <w:r>
        <w:pict w14:anchorId="29380612">
          <v:rect id="_x0000_i1036" style="width:0;height:1.5pt" o:hralign="center" o:hrstd="t" o:hr="t"/>
        </w:pict>
      </w:r>
    </w:p>
    <w:p w14:paraId="0B5217E1" w14:textId="77777777" w:rsidR="00FE7742" w:rsidRDefault="00572939">
      <w:r>
        <w:pict w14:anchorId="654DA240">
          <v:rect id="_x0000_i1037" style="width:0;height:1.5pt" o:hralign="center" o:hrstd="t" o:hr="t"/>
        </w:pict>
      </w:r>
    </w:p>
    <w:p w14:paraId="676AC6F7" w14:textId="77777777" w:rsidR="00FE7742" w:rsidRDefault="00572939">
      <w:r>
        <w:pict w14:anchorId="6E56568D">
          <v:rect id="_x0000_i1038" style="width:0;height:1.5pt" o:hralign="center" o:hrstd="t" o:hr="t"/>
        </w:pict>
      </w:r>
    </w:p>
    <w:p w14:paraId="065FD35B" w14:textId="77777777" w:rsidR="00FE7742" w:rsidRDefault="00572939">
      <w:r>
        <w:pict w14:anchorId="01434F3F">
          <v:rect id="_x0000_i1039" style="width:0;height:1.5pt" o:hralign="center" o:hrstd="t" o:hr="t"/>
        </w:pict>
      </w:r>
    </w:p>
    <w:p w14:paraId="253C0840" w14:textId="77777777" w:rsidR="00FE7742" w:rsidRDefault="00572939">
      <w:r>
        <w:pict w14:anchorId="0E43C648">
          <v:rect id="_x0000_i1040" style="width:0;height:1.5pt" o:hralign="center" o:bullet="t" o:hrstd="t" o:hr="t"/>
        </w:pict>
      </w:r>
    </w:p>
    <w:p w14:paraId="15162116" w14:textId="0DDA3526" w:rsidR="00D31539" w:rsidRDefault="00572939">
      <w:r>
        <w:pict w14:anchorId="28F30381">
          <v:rect id="_x0000_i1041" style="width:0;height:1.5pt" o:hralign="center" o:bullet="t" o:hrstd="t" o:hr="t"/>
        </w:pict>
      </w:r>
    </w:p>
    <w:p w14:paraId="20F04989" w14:textId="47921111" w:rsidR="00D31539" w:rsidRDefault="00D31539"/>
    <w:p w14:paraId="0B154FF4" w14:textId="77777777" w:rsidR="00FE7742" w:rsidRDefault="00F10AF6">
      <w:pPr>
        <w:pStyle w:val="Heading3"/>
      </w:pPr>
      <w:bookmarkStart w:id="8" w:name="why-do-you-want-to-be-a-hull-youth-rep"/>
      <w:bookmarkEnd w:id="7"/>
      <w:r>
        <w:lastRenderedPageBreak/>
        <w:t>Why Do You Want to Be a Hull Youth Rep?</w:t>
      </w:r>
    </w:p>
    <w:p w14:paraId="4BA8E8CE" w14:textId="77777777" w:rsidR="00FE7742" w:rsidRDefault="00F10AF6">
      <w:pPr>
        <w:pStyle w:val="FirstParagraph"/>
      </w:pPr>
      <w:r>
        <w:t>Tell us why you are interested in this role and what you think you could bring to it.</w:t>
      </w:r>
    </w:p>
    <w:p w14:paraId="29F80446" w14:textId="77777777" w:rsidR="00FE7742" w:rsidRDefault="00572939">
      <w:r>
        <w:pict w14:anchorId="591A79F1">
          <v:rect id="_x0000_i1042" style="width:0;height:1.5pt" o:hralign="center" o:hrstd="t" o:hr="t"/>
        </w:pict>
      </w:r>
    </w:p>
    <w:p w14:paraId="2AC8B850" w14:textId="77777777" w:rsidR="00FE7742" w:rsidRDefault="00572939">
      <w:r>
        <w:pict w14:anchorId="67C50A52">
          <v:rect id="_x0000_i1043" style="width:0;height:1.5pt" o:hralign="center" o:hrstd="t" o:hr="t"/>
        </w:pict>
      </w:r>
    </w:p>
    <w:p w14:paraId="7153A874" w14:textId="77777777" w:rsidR="00FE7742" w:rsidRDefault="00572939">
      <w:r>
        <w:pict w14:anchorId="0D29E660">
          <v:rect id="_x0000_i1044" style="width:0;height:1.5pt" o:hralign="center" o:hrstd="t" o:hr="t"/>
        </w:pict>
      </w:r>
    </w:p>
    <w:p w14:paraId="317270B7" w14:textId="77777777" w:rsidR="00FE7742" w:rsidRDefault="00572939">
      <w:r>
        <w:pict w14:anchorId="1B77AAA6">
          <v:rect id="_x0000_i1045" style="width:0;height:1.5pt" o:hralign="center" o:hrstd="t" o:hr="t"/>
        </w:pict>
      </w:r>
    </w:p>
    <w:p w14:paraId="0E5AD8A7" w14:textId="77777777" w:rsidR="00FE7742" w:rsidRDefault="00572939">
      <w:r>
        <w:pict w14:anchorId="58DA5781">
          <v:rect id="_x0000_i1046" style="width:0;height:1.5pt" o:hralign="center" o:bullet="t" o:hrstd="t" o:hr="t"/>
        </w:pict>
      </w:r>
    </w:p>
    <w:p w14:paraId="3F8C4E94" w14:textId="77777777" w:rsidR="00D31539" w:rsidRDefault="00572939" w:rsidP="00D31539">
      <w:r>
        <w:pict w14:anchorId="3C66CCE9">
          <v:rect id="_x0000_i1047" style="width:0;height:1.5pt" o:hralign="center" o:hrstd="t" o:hr="t"/>
        </w:pict>
      </w:r>
    </w:p>
    <w:p w14:paraId="04AF6C38" w14:textId="77777777" w:rsidR="00D31539" w:rsidRDefault="00572939" w:rsidP="00D31539">
      <w:r>
        <w:pict w14:anchorId="4ECFE5BA">
          <v:rect id="_x0000_i1048" style="width:0;height:1.5pt" o:hralign="center" o:hrstd="t" o:hr="t"/>
        </w:pict>
      </w:r>
    </w:p>
    <w:p w14:paraId="58D75BC3" w14:textId="77777777" w:rsidR="00D31539" w:rsidRDefault="00572939" w:rsidP="00D31539">
      <w:r>
        <w:pict w14:anchorId="18ACFDAB">
          <v:rect id="_x0000_i1049" style="width:0;height:1.5pt" o:hralign="center" o:hrstd="t" o:hr="t"/>
        </w:pict>
      </w:r>
    </w:p>
    <w:p w14:paraId="4E362CAC" w14:textId="77777777" w:rsidR="00FE7742" w:rsidRDefault="00F10AF6">
      <w:pPr>
        <w:pStyle w:val="Heading3"/>
      </w:pPr>
      <w:bookmarkStart w:id="9" w:name="consent"/>
      <w:bookmarkEnd w:id="8"/>
      <w:r>
        <w:t>Consent</w:t>
      </w:r>
    </w:p>
    <w:p w14:paraId="0F5CB08F" w14:textId="77777777" w:rsidR="00FE7742" w:rsidRDefault="00F10AF6">
      <w:pPr>
        <w:pStyle w:val="FirstParagraph"/>
      </w:pPr>
      <w:r>
        <w:t>I give permission for my child to apply to be a Hull Youth Rep and to take part in related activities.</w:t>
      </w:r>
    </w:p>
    <w:p w14:paraId="71EE0AE7" w14:textId="77777777" w:rsidR="00FE7742" w:rsidRDefault="00F10AF6">
      <w:pPr>
        <w:pStyle w:val="BodyText"/>
      </w:pPr>
      <w:r>
        <w:rPr>
          <w:b/>
          <w:bCs/>
        </w:rPr>
        <w:t>Parent / carer signature:</w:t>
      </w:r>
      <w:r>
        <w:t xml:space="preserve"> ________________________ </w:t>
      </w:r>
      <w:r>
        <w:rPr>
          <w:b/>
          <w:bCs/>
        </w:rPr>
        <w:t>Date:</w:t>
      </w:r>
      <w:r>
        <w:t xml:space="preserve"> __________</w:t>
      </w:r>
    </w:p>
    <w:p w14:paraId="54253F85" w14:textId="77777777" w:rsidR="00FE7742" w:rsidRDefault="00572939">
      <w:r>
        <w:pict w14:anchorId="4B5BC85A">
          <v:rect id="_x0000_i1050" style="width:0;height:1.5pt" o:hralign="center" o:hrstd="t" o:hr="t"/>
        </w:pict>
      </w:r>
    </w:p>
    <w:p w14:paraId="3402B80B" w14:textId="77777777" w:rsidR="00FE7742" w:rsidRDefault="00F10AF6">
      <w:pPr>
        <w:pStyle w:val="Heading3"/>
      </w:pPr>
      <w:bookmarkStart w:id="10" w:name="returning-your-form"/>
      <w:bookmarkEnd w:id="9"/>
      <w:r>
        <w:t>Returning Your Form</w:t>
      </w:r>
    </w:p>
    <w:p w14:paraId="675B58F5" w14:textId="77777777" w:rsidR="00FE7742" w:rsidRDefault="00F10AF6">
      <w:pPr>
        <w:pStyle w:val="FirstParagraph"/>
      </w:pPr>
      <w:r>
        <w:t>Please return your completed form to:</w:t>
      </w:r>
    </w:p>
    <w:p w14:paraId="295E18CF" w14:textId="77777777" w:rsidR="00572939" w:rsidRDefault="00572939" w:rsidP="00572939">
      <w:pPr>
        <w:pStyle w:val="BodyText"/>
      </w:pPr>
      <w:r>
        <w:rPr>
          <w:b/>
          <w:bCs/>
        </w:rPr>
        <w:t>Ruth Cowlam</w:t>
      </w:r>
      <w:r>
        <w:br/>
        <w:t>Email: ruth.cowlam@hullcc.gov.uk</w:t>
      </w:r>
      <w:r>
        <w:br/>
        <w:t>Post: Kingston Youth Centre, 48a Beverley Road, Hull, HU3 1YE</w:t>
      </w:r>
    </w:p>
    <w:p w14:paraId="19EA8EA6" w14:textId="77777777" w:rsidR="00572939" w:rsidRDefault="00572939" w:rsidP="00572939">
      <w:pPr>
        <w:pStyle w:val="BodyText"/>
        <w:rPr>
          <w:b/>
          <w:bCs/>
        </w:rPr>
      </w:pPr>
      <w:r>
        <w:t xml:space="preserve">For further information, please call: </w:t>
      </w:r>
      <w:r>
        <w:rPr>
          <w:b/>
          <w:bCs/>
        </w:rPr>
        <w:t>07926 075669</w:t>
      </w:r>
    </w:p>
    <w:p w14:paraId="566F3ACA" w14:textId="77777777" w:rsidR="00572939" w:rsidRDefault="00572939" w:rsidP="00572939">
      <w:pPr>
        <w:pStyle w:val="BodyText"/>
        <w:rPr>
          <w:b/>
          <w:bCs/>
        </w:rPr>
      </w:pPr>
      <w:r>
        <w:rPr>
          <w:b/>
          <w:bCs/>
        </w:rPr>
        <w:t>Jordan Milnes</w:t>
      </w:r>
    </w:p>
    <w:p w14:paraId="042F31FA" w14:textId="77777777" w:rsidR="00572939" w:rsidRDefault="00572939" w:rsidP="00572939">
      <w:pPr>
        <w:pStyle w:val="BodyText"/>
      </w:pPr>
      <w:r>
        <w:t>Email: Jordan.milnes@hullcc.gov.uk</w:t>
      </w:r>
      <w:r>
        <w:br/>
        <w:t>Post: Kingston Youth Centre, 48a Beverley Road, Hull, HU3 1YE</w:t>
      </w:r>
    </w:p>
    <w:p w14:paraId="219CE816" w14:textId="77777777" w:rsidR="00572939" w:rsidRDefault="00572939" w:rsidP="00572939">
      <w:pPr>
        <w:pStyle w:val="BodyText"/>
        <w:rPr>
          <w:b/>
          <w:bCs/>
        </w:rPr>
      </w:pPr>
      <w:r>
        <w:t xml:space="preserve">For further information, please call: </w:t>
      </w:r>
      <w:r w:rsidRPr="00503EFA">
        <w:rPr>
          <w:b/>
          <w:bCs/>
        </w:rPr>
        <w:t>07927 678957</w:t>
      </w:r>
    </w:p>
    <w:p w14:paraId="566FD5D2" w14:textId="77777777" w:rsidR="00FE7742" w:rsidRDefault="00572939">
      <w:r>
        <w:pict w14:anchorId="1B221265">
          <v:rect id="_x0000_i1051" style="width:0;height:1.5pt" o:hralign="center" o:hrstd="t" o:hr="t"/>
        </w:pict>
      </w:r>
    </w:p>
    <w:p w14:paraId="1B6ABCF2" w14:textId="77777777" w:rsidR="00FE7742" w:rsidRDefault="00F10AF6">
      <w:pPr>
        <w:pStyle w:val="FirstParagraph"/>
      </w:pPr>
      <w:r>
        <w:rPr>
          <w:i/>
          <w:iCs/>
        </w:rPr>
        <w:lastRenderedPageBreak/>
        <w:t>Hull City Council is committed to protecting your personal information. Your details will be used only for the purpose of this application and handled in line with data protection and safeguarding requirements.</w:t>
      </w:r>
      <w:bookmarkEnd w:id="0"/>
      <w:bookmarkEnd w:id="1"/>
      <w:bookmarkEnd w:id="10"/>
    </w:p>
    <w:sectPr w:rsidR="00FE774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A2C76" w14:textId="77777777" w:rsidR="006B1F85" w:rsidRDefault="006B1F85" w:rsidP="00B91E4B">
      <w:pPr>
        <w:spacing w:after="0"/>
      </w:pPr>
      <w:r>
        <w:separator/>
      </w:r>
    </w:p>
  </w:endnote>
  <w:endnote w:type="continuationSeparator" w:id="0">
    <w:p w14:paraId="6FBCFF2D" w14:textId="77777777" w:rsidR="006B1F85" w:rsidRDefault="006B1F85" w:rsidP="00B91E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1591B" w14:textId="77777777" w:rsidR="006B1F85" w:rsidRDefault="006B1F85" w:rsidP="00B91E4B">
      <w:pPr>
        <w:spacing w:after="0"/>
      </w:pPr>
      <w:r>
        <w:separator/>
      </w:r>
    </w:p>
  </w:footnote>
  <w:footnote w:type="continuationSeparator" w:id="0">
    <w:p w14:paraId="41B7DDF4" w14:textId="77777777" w:rsidR="006B1F85" w:rsidRDefault="006B1F85" w:rsidP="00B91E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67963" w14:textId="1F292123" w:rsidR="00B91E4B" w:rsidRDefault="00F10AF6" w:rsidP="00673936">
    <w:pPr>
      <w:pStyle w:val="Header"/>
      <w:tabs>
        <w:tab w:val="clear" w:pos="4513"/>
        <w:tab w:val="clear" w:pos="9026"/>
        <w:tab w:val="center" w:pos="4680"/>
      </w:tabs>
    </w:pPr>
    <w:r>
      <w:rPr>
        <w:noProof/>
      </w:rPr>
      <w:drawing>
        <wp:inline distT="0" distB="0" distL="0" distR="0" wp14:anchorId="053F4738" wp14:editId="6DEBA6AE">
          <wp:extent cx="2087880" cy="914400"/>
          <wp:effectExtent l="0" t="0" r="0" b="0"/>
          <wp:docPr id="28" name="Picture 4" descr="A black and white logo with crow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ack and white logo with crown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l="11200" t="33237" r="7768" b="31203"/>
                  <a:stretch>
                    <a:fillRect/>
                  </a:stretch>
                </pic:blipFill>
                <pic:spPr bwMode="auto">
                  <a:xfrm>
                    <a:off x="0" y="0"/>
                    <a:ext cx="2087880" cy="914400"/>
                  </a:xfrm>
                  <a:prstGeom prst="rect">
                    <a:avLst/>
                  </a:prstGeom>
                  <a:noFill/>
                  <a:ln>
                    <a:noFill/>
                  </a:ln>
                </pic:spPr>
              </pic:pic>
            </a:graphicData>
          </a:graphic>
        </wp:inline>
      </w:drawing>
    </w:r>
    <w:r w:rsidR="00673936">
      <w:rPr>
        <w:noProof/>
      </w:rPr>
      <w:tab/>
    </w:r>
    <w:r w:rsidR="00B91E4B">
      <w:rPr>
        <w:noProof/>
      </w:rPr>
      <w:t xml:space="preserve">  </w:t>
    </w:r>
    <w:r w:rsidR="00B91E4B">
      <w:t xml:space="preserve">   </w:t>
    </w:r>
    <w:r w:rsidR="00B91E4B">
      <w:rPr>
        <w:noProof/>
      </w:rPr>
      <w:t xml:space="preserve"> </w:t>
    </w:r>
    <w:r w:rsidR="00C73EAA">
      <w:rPr>
        <w:noProof/>
      </w:rPr>
      <w:tab/>
    </w:r>
    <w:r w:rsidR="00C73EAA">
      <w:rPr>
        <w:noProof/>
      </w:rPr>
      <w:tab/>
    </w:r>
    <w:r w:rsidR="00C73EAA">
      <w:rPr>
        <w:noProof/>
      </w:rPr>
      <w:tab/>
      <w:t xml:space="preserve">        </w:t>
    </w:r>
    <w:r w:rsidR="00B91E4B">
      <w:rPr>
        <w:noProof/>
      </w:rPr>
      <w:t xml:space="preserve">    </w:t>
    </w:r>
    <w:r w:rsidR="00C73EAA">
      <w:rPr>
        <w:noProof/>
      </w:rPr>
      <w:drawing>
        <wp:inline distT="0" distB="0" distL="0" distR="0" wp14:anchorId="56FFA814" wp14:editId="02AA36B6">
          <wp:extent cx="1440180" cy="1051560"/>
          <wp:effectExtent l="0" t="0" r="7620" b="0"/>
          <wp:docPr id="29" name="Picture 3" descr="A purpl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urple and black text&#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0180" cy="10515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43" style="width:0;height:1.5pt" o:hralign="center" o:bullet="t" o:hrstd="t" o:hr="t"/>
    </w:pict>
  </w:numPicBullet>
  <w:numPicBullet w:numPicBulletId="1">
    <w:pict>
      <v:rect id="_x0000_i1144" style="width:0;height:1.5pt" o:hralign="center" o:bullet="t" o:hrstd="t" o:hr="t"/>
    </w:pict>
  </w:numPicBullet>
  <w:numPicBullet w:numPicBulletId="2">
    <w:pict>
      <v:rect id="_x0000_i1145" style="width:0;height:1.5pt" o:hralign="center" o:bullet="t" o:hrstd="t" o:hr="t"/>
    </w:pict>
  </w:numPicBullet>
  <w:abstractNum w:abstractNumId="0" w15:restartNumberingAfterBreak="0">
    <w:nsid w:val="0000A990"/>
    <w:multiLevelType w:val="multilevel"/>
    <w:tmpl w:val="518A9E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49370422"/>
    <w:multiLevelType w:val="hybridMultilevel"/>
    <w:tmpl w:val="6A641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7C305D"/>
    <w:multiLevelType w:val="hybridMultilevel"/>
    <w:tmpl w:val="23A8662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8E72281"/>
    <w:multiLevelType w:val="hybridMultilevel"/>
    <w:tmpl w:val="571084C4"/>
    <w:lvl w:ilvl="0" w:tplc="04F43C86">
      <w:numFmt w:val="bullet"/>
      <w:lvlText w:val="-"/>
      <w:lvlJc w:val="left"/>
      <w:pPr>
        <w:ind w:left="720" w:hanging="360"/>
      </w:pPr>
      <w:rPr>
        <w:rFonts w:ascii="Aptos" w:eastAsia="Aptos"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547591">
    <w:abstractNumId w:val="0"/>
  </w:num>
  <w:num w:numId="2" w16cid:durableId="1725524126">
    <w:abstractNumId w:val="1"/>
  </w:num>
  <w:num w:numId="3" w16cid:durableId="1589121504">
    <w:abstractNumId w:val="3"/>
  </w:num>
  <w:num w:numId="4" w16cid:durableId="190071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716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7742"/>
    <w:rsid w:val="003E5117"/>
    <w:rsid w:val="003F781A"/>
    <w:rsid w:val="005542B2"/>
    <w:rsid w:val="00572939"/>
    <w:rsid w:val="005A57BF"/>
    <w:rsid w:val="00673936"/>
    <w:rsid w:val="00681887"/>
    <w:rsid w:val="006B1F85"/>
    <w:rsid w:val="007C422E"/>
    <w:rsid w:val="009617C7"/>
    <w:rsid w:val="00A41BFA"/>
    <w:rsid w:val="00AC3DB1"/>
    <w:rsid w:val="00B41722"/>
    <w:rsid w:val="00B91E4B"/>
    <w:rsid w:val="00C14CF5"/>
    <w:rsid w:val="00C72568"/>
    <w:rsid w:val="00C73EAA"/>
    <w:rsid w:val="00CB609E"/>
    <w:rsid w:val="00D300EE"/>
    <w:rsid w:val="00D31539"/>
    <w:rsid w:val="00D64113"/>
    <w:rsid w:val="00F109DD"/>
    <w:rsid w:val="00F10AF6"/>
    <w:rsid w:val="00FE7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2"/>
    </o:shapelayout>
  </w:shapeDefaults>
  <w:decimalSymbol w:val="."/>
  <w:listSeparator w:val=","/>
  <w14:docId w14:val="0D9C4203"/>
  <w15:docId w15:val="{D6DE8841-9FE9-4E49-93F5-0C51E821A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Times New Roman"/>
        <w:lang w:val="en-GB" w:eastAsia="en-GB"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eastAsia="en-US"/>
    </w:rPr>
  </w:style>
  <w:style w:type="paragraph" w:styleId="Heading1">
    <w:name w:val="heading 1"/>
    <w:basedOn w:val="Normal"/>
    <w:next w:val="BodyText"/>
    <w:link w:val="Heading1Char"/>
    <w:uiPriority w:val="9"/>
    <w:qFormat/>
    <w:rsid w:val="00A10FD9"/>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imes New Roman"/>
      <w:color w:val="0F4761"/>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imes New Roman"/>
      <w:i/>
      <w:iCs/>
      <w:color w:val="0F476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imes New Roman"/>
      <w:color w:val="0F4761"/>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imes New Roman"/>
      <w:i/>
      <w:iCs/>
      <w:color w:val="595959"/>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imes New Roman"/>
      <w:color w:val="595959"/>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imes New Roman"/>
      <w:i/>
      <w:iCs/>
      <w:color w:val="272727"/>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Aptos Display" w:eastAsia="Times New Roman" w:hAnsi="Aptos Display"/>
      <w:spacing w:val="-10"/>
      <w:kern w:val="28"/>
      <w:sz w:val="56"/>
      <w:szCs w:val="56"/>
    </w:rPr>
  </w:style>
  <w:style w:type="character" w:customStyle="1" w:styleId="TitleChar">
    <w:name w:val="Title Char"/>
    <w:link w:val="Title"/>
    <w:uiPriority w:val="10"/>
    <w:rsid w:val="00A10FD9"/>
    <w:rPr>
      <w:rFonts w:ascii="Aptos Display" w:eastAsia="Times New Roman" w:hAnsi="Aptos Display" w:cs="Times New Roman"/>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link w:val="Subtitle"/>
    <w:uiPriority w:val="11"/>
    <w:rsid w:val="00A10FD9"/>
    <w:rPr>
      <w:rFonts w:eastAsia="Times New Roman" w:cs="Times New Roman"/>
      <w:color w:val="595959"/>
      <w:spacing w:val="15"/>
      <w:sz w:val="28"/>
      <w:szCs w:val="28"/>
    </w:rPr>
  </w:style>
  <w:style w:type="paragraph" w:customStyle="1" w:styleId="Author">
    <w:name w:val="Author"/>
    <w:next w:val="BodyText"/>
    <w:qFormat/>
    <w:pPr>
      <w:keepNext/>
      <w:keepLines/>
      <w:spacing w:after="200"/>
      <w:jc w:val="center"/>
    </w:pPr>
    <w:rPr>
      <w:sz w:val="24"/>
      <w:szCs w:val="24"/>
      <w:lang w:val="en-US" w:eastAsia="en-US"/>
    </w:rPr>
  </w:style>
  <w:style w:type="paragraph" w:styleId="Date">
    <w:name w:val="Date"/>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link w:val="Heading1"/>
    <w:uiPriority w:val="9"/>
    <w:rsid w:val="00A10FD9"/>
    <w:rPr>
      <w:rFonts w:ascii="Aptos Display" w:eastAsia="Times New Roman" w:hAnsi="Aptos Display" w:cs="Times New Roman"/>
      <w:color w:val="0F4761"/>
      <w:sz w:val="40"/>
      <w:szCs w:val="40"/>
    </w:rPr>
  </w:style>
  <w:style w:type="character" w:customStyle="1" w:styleId="Heading2Char">
    <w:name w:val="Heading 2 Char"/>
    <w:link w:val="Heading2"/>
    <w:uiPriority w:val="9"/>
    <w:semiHidden/>
    <w:rsid w:val="00A10FD9"/>
    <w:rPr>
      <w:rFonts w:ascii="Aptos Display" w:eastAsia="Times New Roman" w:hAnsi="Aptos Display" w:cs="Times New Roman"/>
      <w:color w:val="0F4761"/>
      <w:sz w:val="32"/>
      <w:szCs w:val="32"/>
    </w:rPr>
  </w:style>
  <w:style w:type="character" w:customStyle="1" w:styleId="Heading3Char">
    <w:name w:val="Heading 3 Char"/>
    <w:link w:val="Heading3"/>
    <w:uiPriority w:val="9"/>
    <w:semiHidden/>
    <w:rsid w:val="00A10FD9"/>
    <w:rPr>
      <w:rFonts w:eastAsia="Times New Roman" w:cs="Times New Roman"/>
      <w:color w:val="0F4761"/>
      <w:sz w:val="28"/>
      <w:szCs w:val="28"/>
    </w:rPr>
  </w:style>
  <w:style w:type="character" w:customStyle="1" w:styleId="Heading4Char">
    <w:name w:val="Heading 4 Char"/>
    <w:link w:val="Heading4"/>
    <w:uiPriority w:val="9"/>
    <w:semiHidden/>
    <w:rsid w:val="00A10FD9"/>
    <w:rPr>
      <w:rFonts w:eastAsia="Times New Roman" w:cs="Times New Roman"/>
      <w:i/>
      <w:iCs/>
      <w:color w:val="0F4761"/>
    </w:rPr>
  </w:style>
  <w:style w:type="character" w:customStyle="1" w:styleId="Heading5Char">
    <w:name w:val="Heading 5 Char"/>
    <w:link w:val="Heading5"/>
    <w:uiPriority w:val="9"/>
    <w:semiHidden/>
    <w:rsid w:val="00A10FD9"/>
    <w:rPr>
      <w:rFonts w:eastAsia="Times New Roman" w:cs="Times New Roman"/>
      <w:color w:val="0F4761"/>
    </w:rPr>
  </w:style>
  <w:style w:type="character" w:customStyle="1" w:styleId="Heading6Char">
    <w:name w:val="Heading 6 Char"/>
    <w:link w:val="Heading6"/>
    <w:uiPriority w:val="9"/>
    <w:semiHidden/>
    <w:rsid w:val="00A10FD9"/>
    <w:rPr>
      <w:rFonts w:eastAsia="Times New Roman" w:cs="Times New Roman"/>
      <w:i/>
      <w:iCs/>
      <w:color w:val="595959"/>
    </w:rPr>
  </w:style>
  <w:style w:type="character" w:customStyle="1" w:styleId="Heading7Char">
    <w:name w:val="Heading 7 Char"/>
    <w:link w:val="Heading7"/>
    <w:uiPriority w:val="9"/>
    <w:semiHidden/>
    <w:rsid w:val="00A10FD9"/>
    <w:rPr>
      <w:rFonts w:eastAsia="Times New Roman" w:cs="Times New Roman"/>
      <w:color w:val="595959"/>
    </w:rPr>
  </w:style>
  <w:style w:type="character" w:customStyle="1" w:styleId="Heading8Char">
    <w:name w:val="Heading 8 Char"/>
    <w:link w:val="Heading8"/>
    <w:uiPriority w:val="9"/>
    <w:semiHidden/>
    <w:rsid w:val="00A10FD9"/>
    <w:rPr>
      <w:rFonts w:eastAsia="Times New Roman" w:cs="Times New Roman"/>
      <w:i/>
      <w:iCs/>
      <w:color w:val="272727"/>
    </w:rPr>
  </w:style>
  <w:style w:type="character" w:customStyle="1" w:styleId="Heading9Char">
    <w:name w:val="Heading 9 Char"/>
    <w:link w:val="Heading9"/>
    <w:uiPriority w:val="9"/>
    <w:semiHidden/>
    <w:rsid w:val="00A10FD9"/>
    <w:rPr>
      <w:rFonts w:eastAsia="Times New Roman" w:cs="Times New Roman"/>
      <w:color w:val="272727"/>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rPr>
      <w:color w:val="156082"/>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91E4B"/>
    <w:pPr>
      <w:tabs>
        <w:tab w:val="center" w:pos="4513"/>
        <w:tab w:val="right" w:pos="9026"/>
      </w:tabs>
      <w:spacing w:after="0"/>
    </w:pPr>
  </w:style>
  <w:style w:type="character" w:customStyle="1" w:styleId="HeaderChar">
    <w:name w:val="Header Char"/>
    <w:basedOn w:val="DefaultParagraphFont"/>
    <w:link w:val="Header"/>
    <w:rsid w:val="00B91E4B"/>
  </w:style>
  <w:style w:type="paragraph" w:styleId="Footer">
    <w:name w:val="footer"/>
    <w:basedOn w:val="Normal"/>
    <w:link w:val="FooterChar"/>
    <w:rsid w:val="00B91E4B"/>
    <w:pPr>
      <w:tabs>
        <w:tab w:val="center" w:pos="4513"/>
        <w:tab w:val="right" w:pos="9026"/>
      </w:tabs>
      <w:spacing w:after="0"/>
    </w:pPr>
  </w:style>
  <w:style w:type="character" w:customStyle="1" w:styleId="FooterChar">
    <w:name w:val="Footer Char"/>
    <w:basedOn w:val="DefaultParagraphFont"/>
    <w:link w:val="Footer"/>
    <w:rsid w:val="00B91E4B"/>
  </w:style>
  <w:style w:type="character" w:styleId="PlaceholderText">
    <w:name w:val="Placeholder Text"/>
    <w:rsid w:val="00673936"/>
    <w:rPr>
      <w:color w:val="666666"/>
    </w:rPr>
  </w:style>
  <w:style w:type="character" w:customStyle="1" w:styleId="BodyTextChar">
    <w:name w:val="Body Text Char"/>
    <w:basedOn w:val="DefaultParagraphFont"/>
    <w:link w:val="BodyText"/>
    <w:rsid w:val="0057293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60D7D-E965-4F4A-A06A-60394543E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nes Jordan</dc:creator>
  <cp:keywords/>
  <cp:lastModifiedBy>Milnes Jordan</cp:lastModifiedBy>
  <cp:revision>6</cp:revision>
  <dcterms:created xsi:type="dcterms:W3CDTF">2026-01-14T14:23:00Z</dcterms:created>
  <dcterms:modified xsi:type="dcterms:W3CDTF">2026-02-1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ad5af3-eb5c-4559-9375-26974fdd413e_Enabled">
    <vt:lpwstr>true</vt:lpwstr>
  </property>
  <property fmtid="{D5CDD505-2E9C-101B-9397-08002B2CF9AE}" pid="3" name="MSIP_Label_bdad5af3-eb5c-4559-9375-26974fdd413e_SetDate">
    <vt:lpwstr>2026-01-14T14:08:57Z</vt:lpwstr>
  </property>
  <property fmtid="{D5CDD505-2E9C-101B-9397-08002B2CF9AE}" pid="4" name="MSIP_Label_bdad5af3-eb5c-4559-9375-26974fdd413e_Method">
    <vt:lpwstr>Standard</vt:lpwstr>
  </property>
  <property fmtid="{D5CDD505-2E9C-101B-9397-08002B2CF9AE}" pid="5" name="MSIP_Label_bdad5af3-eb5c-4559-9375-26974fdd413e_Name">
    <vt:lpwstr>General</vt:lpwstr>
  </property>
  <property fmtid="{D5CDD505-2E9C-101B-9397-08002B2CF9AE}" pid="6" name="MSIP_Label_bdad5af3-eb5c-4559-9375-26974fdd413e_SiteId">
    <vt:lpwstr>998b793d-d177-4b88-8be1-6fe1f323a70b</vt:lpwstr>
  </property>
  <property fmtid="{D5CDD505-2E9C-101B-9397-08002B2CF9AE}" pid="7" name="MSIP_Label_bdad5af3-eb5c-4559-9375-26974fdd413e_ActionId">
    <vt:lpwstr>91582ee3-1396-4501-a28c-2b63313e0992</vt:lpwstr>
  </property>
  <property fmtid="{D5CDD505-2E9C-101B-9397-08002B2CF9AE}" pid="8" name="MSIP_Label_bdad5af3-eb5c-4559-9375-26974fdd413e_ContentBits">
    <vt:lpwstr>3</vt:lpwstr>
  </property>
  <property fmtid="{D5CDD505-2E9C-101B-9397-08002B2CF9AE}" pid="9" name="MSIP_Label_bdad5af3-eb5c-4559-9375-26974fdd413e_Tag">
    <vt:lpwstr>10, 3, 0, 1</vt:lpwstr>
  </property>
</Properties>
</file>